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EB1130" w14:textId="77777777" w:rsidR="00BA313A" w:rsidRDefault="00BA313A" w:rsidP="008717D9">
      <w:pPr>
        <w:tabs>
          <w:tab w:val="left" w:pos="5580"/>
        </w:tabs>
        <w:jc w:val="center"/>
        <w:rPr>
          <w:b/>
          <w:sz w:val="36"/>
          <w:szCs w:val="36"/>
        </w:rPr>
      </w:pPr>
      <w:bookmarkStart w:id="0" w:name="_GoBack"/>
      <w:bookmarkEnd w:id="0"/>
    </w:p>
    <w:p w14:paraId="295FEF69" w14:textId="21DA6F43" w:rsidR="008717D9" w:rsidRDefault="008717D9" w:rsidP="008717D9">
      <w:pPr>
        <w:tabs>
          <w:tab w:val="left" w:pos="5580"/>
        </w:tabs>
        <w:jc w:val="center"/>
        <w:rPr>
          <w:b/>
          <w:sz w:val="36"/>
          <w:szCs w:val="36"/>
        </w:rPr>
      </w:pPr>
      <w:r w:rsidRPr="00DD37D8">
        <w:rPr>
          <w:b/>
          <w:sz w:val="36"/>
          <w:szCs w:val="36"/>
        </w:rPr>
        <w:t>HIRDETMÉNY</w:t>
      </w:r>
    </w:p>
    <w:p w14:paraId="236DC838" w14:textId="77777777" w:rsidR="00BA313A" w:rsidRDefault="00BA313A" w:rsidP="008717D9">
      <w:pPr>
        <w:tabs>
          <w:tab w:val="left" w:pos="5580"/>
        </w:tabs>
        <w:jc w:val="center"/>
        <w:rPr>
          <w:b/>
          <w:sz w:val="36"/>
          <w:szCs w:val="36"/>
        </w:rPr>
      </w:pPr>
    </w:p>
    <w:p w14:paraId="2975A8D3" w14:textId="77777777" w:rsidR="00BA313A" w:rsidRPr="00DD37D8" w:rsidRDefault="00BA313A" w:rsidP="008717D9">
      <w:pPr>
        <w:tabs>
          <w:tab w:val="left" w:pos="5580"/>
        </w:tabs>
        <w:jc w:val="center"/>
        <w:rPr>
          <w:b/>
          <w:sz w:val="36"/>
          <w:szCs w:val="36"/>
        </w:rPr>
      </w:pPr>
    </w:p>
    <w:p w14:paraId="607054E7" w14:textId="77777777" w:rsidR="008717D9" w:rsidRDefault="008717D9" w:rsidP="008717D9">
      <w:pPr>
        <w:tabs>
          <w:tab w:val="left" w:pos="5580"/>
        </w:tabs>
        <w:jc w:val="center"/>
      </w:pPr>
    </w:p>
    <w:p w14:paraId="5075FFE1" w14:textId="61E09A1E" w:rsidR="008717D9" w:rsidRDefault="008717D9" w:rsidP="008717D9">
      <w:pPr>
        <w:tabs>
          <w:tab w:val="left" w:pos="5580"/>
        </w:tabs>
        <w:jc w:val="both"/>
      </w:pPr>
      <w:r w:rsidRPr="00A32A13">
        <w:t xml:space="preserve">A Pázmány Péter Katolikus Egyetem Egyetemi Doktorandusz Önkormányzat választásának Választási Bizottsága a Pázmány Péter Katolikus Egyetem rektorának </w:t>
      </w:r>
      <w:r w:rsidR="0035388E">
        <w:t>6</w:t>
      </w:r>
      <w:r w:rsidR="006555A2">
        <w:t>/</w:t>
      </w:r>
      <w:r w:rsidRPr="00A32A13">
        <w:t>202</w:t>
      </w:r>
      <w:r w:rsidR="0035388E">
        <w:t>2</w:t>
      </w:r>
      <w:r w:rsidRPr="00A32A13">
        <w:t>. sz. rektori utasításának felhatalmazása alapján</w:t>
      </w:r>
      <w:r w:rsidR="006A5C00">
        <w:t xml:space="preserve"> kitűzött választás</w:t>
      </w:r>
      <w:r w:rsidR="006829C0">
        <w:t xml:space="preserve"> jelöltállítási időszakát</w:t>
      </w:r>
    </w:p>
    <w:p w14:paraId="622C8D43" w14:textId="77777777" w:rsidR="004303D5" w:rsidRDefault="004303D5" w:rsidP="008717D9">
      <w:pPr>
        <w:tabs>
          <w:tab w:val="left" w:pos="5580"/>
        </w:tabs>
        <w:jc w:val="both"/>
      </w:pPr>
    </w:p>
    <w:p w14:paraId="0D15B383" w14:textId="77777777" w:rsidR="00700867" w:rsidRDefault="00700867" w:rsidP="008717D9">
      <w:pPr>
        <w:tabs>
          <w:tab w:val="left" w:pos="5580"/>
        </w:tabs>
        <w:jc w:val="both"/>
      </w:pPr>
    </w:p>
    <w:p w14:paraId="17F23F68" w14:textId="1D97C552" w:rsidR="006829C0" w:rsidRPr="00BA313A" w:rsidRDefault="006829C0" w:rsidP="006829C0">
      <w:pPr>
        <w:tabs>
          <w:tab w:val="left" w:pos="5580"/>
        </w:tabs>
        <w:jc w:val="center"/>
        <w:rPr>
          <w:b/>
          <w:bCs/>
          <w:sz w:val="36"/>
          <w:szCs w:val="28"/>
        </w:rPr>
      </w:pPr>
      <w:r w:rsidRPr="00BA313A">
        <w:rPr>
          <w:b/>
          <w:bCs/>
          <w:sz w:val="36"/>
          <w:szCs w:val="28"/>
        </w:rPr>
        <w:t>MEGHOSSZABBÍTJA</w:t>
      </w:r>
    </w:p>
    <w:p w14:paraId="05F6CC60" w14:textId="77777777" w:rsidR="004303D5" w:rsidRPr="00700867" w:rsidRDefault="004303D5" w:rsidP="006829C0">
      <w:pPr>
        <w:tabs>
          <w:tab w:val="left" w:pos="5580"/>
        </w:tabs>
        <w:jc w:val="center"/>
        <w:rPr>
          <w:b/>
          <w:bCs/>
          <w:color w:val="FF0000"/>
          <w:sz w:val="40"/>
          <w:szCs w:val="32"/>
        </w:rPr>
      </w:pPr>
    </w:p>
    <w:p w14:paraId="59E62C09" w14:textId="77777777" w:rsidR="008717D9" w:rsidRDefault="008717D9" w:rsidP="008717D9">
      <w:pPr>
        <w:tabs>
          <w:tab w:val="left" w:pos="5580"/>
        </w:tabs>
        <w:jc w:val="both"/>
      </w:pPr>
    </w:p>
    <w:p w14:paraId="047BD5FB" w14:textId="26CB7953" w:rsidR="00BA313A" w:rsidRDefault="006829C0" w:rsidP="008717D9">
      <w:pPr>
        <w:tabs>
          <w:tab w:val="left" w:pos="5580"/>
        </w:tabs>
        <w:jc w:val="both"/>
      </w:pPr>
      <w:r>
        <w:t xml:space="preserve">A Választási Hirdetmény </w:t>
      </w:r>
      <w:r w:rsidR="00843831">
        <w:t xml:space="preserve">IV. 2. pontjában meghatározott </w:t>
      </w:r>
      <w:r w:rsidR="004303D5">
        <w:t xml:space="preserve">határidő </w:t>
      </w:r>
      <w:r w:rsidR="00BA313A">
        <w:t>módosul, az új határidő:</w:t>
      </w:r>
    </w:p>
    <w:p w14:paraId="24FA1D86" w14:textId="77777777" w:rsidR="00BA313A" w:rsidRDefault="00BA313A" w:rsidP="008717D9">
      <w:pPr>
        <w:tabs>
          <w:tab w:val="left" w:pos="5580"/>
        </w:tabs>
        <w:jc w:val="both"/>
      </w:pPr>
    </w:p>
    <w:p w14:paraId="22A012DE" w14:textId="7554F9C8" w:rsidR="006829C0" w:rsidRPr="00BA313A" w:rsidRDefault="00843831" w:rsidP="00BA313A">
      <w:pPr>
        <w:tabs>
          <w:tab w:val="left" w:pos="5580"/>
        </w:tabs>
        <w:jc w:val="center"/>
        <w:rPr>
          <w:sz w:val="32"/>
          <w:szCs w:val="24"/>
        </w:rPr>
      </w:pPr>
      <w:r w:rsidRPr="00BA313A">
        <w:rPr>
          <w:sz w:val="32"/>
          <w:szCs w:val="24"/>
        </w:rPr>
        <w:t xml:space="preserve">2022. május 5. </w:t>
      </w:r>
      <w:r w:rsidR="00700867" w:rsidRPr="00BA313A">
        <w:rPr>
          <w:sz w:val="32"/>
          <w:szCs w:val="24"/>
        </w:rPr>
        <w:t xml:space="preserve">(csütörtök) </w:t>
      </w:r>
      <w:r w:rsidRPr="00BA313A">
        <w:rPr>
          <w:sz w:val="32"/>
          <w:szCs w:val="24"/>
        </w:rPr>
        <w:t>14.00</w:t>
      </w:r>
    </w:p>
    <w:p w14:paraId="3A725446" w14:textId="77777777" w:rsidR="004303D5" w:rsidRDefault="004303D5" w:rsidP="008717D9">
      <w:pPr>
        <w:tabs>
          <w:tab w:val="left" w:pos="5580"/>
        </w:tabs>
        <w:jc w:val="both"/>
      </w:pPr>
    </w:p>
    <w:p w14:paraId="1DFDD4FA" w14:textId="1F260614" w:rsidR="008717D9" w:rsidRDefault="00BA313A" w:rsidP="008717D9">
      <w:pPr>
        <w:autoSpaceDE w:val="0"/>
        <w:autoSpaceDN w:val="0"/>
        <w:adjustRightInd w:val="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A határidő </w:t>
      </w:r>
      <w:r w:rsidR="00FB69F2">
        <w:rPr>
          <w:sz w:val="23"/>
          <w:szCs w:val="23"/>
        </w:rPr>
        <w:t>meg</w:t>
      </w:r>
      <w:r>
        <w:rPr>
          <w:sz w:val="23"/>
          <w:szCs w:val="23"/>
        </w:rPr>
        <w:t>hosszabbítás a Választási Hirdetmény IV. 2. pontj</w:t>
      </w:r>
      <w:r w:rsidR="00FB69F2">
        <w:rPr>
          <w:sz w:val="23"/>
          <w:szCs w:val="23"/>
        </w:rPr>
        <w:t xml:space="preserve">a alapján, a DÖK Alapszabályzattal összhangban </w:t>
      </w:r>
      <w:r w:rsidR="00262E46">
        <w:rPr>
          <w:sz w:val="23"/>
          <w:szCs w:val="23"/>
        </w:rPr>
        <w:t>áll.</w:t>
      </w:r>
    </w:p>
    <w:p w14:paraId="3514255F" w14:textId="77777777" w:rsidR="00672918" w:rsidRDefault="00672918" w:rsidP="008717D9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3FE71ED8" w14:textId="77777777" w:rsidR="00BA313A" w:rsidRPr="00EB5207" w:rsidRDefault="00BA313A" w:rsidP="008717D9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705863AD" w14:textId="3F31C248" w:rsidR="006231D4" w:rsidRDefault="008717D9" w:rsidP="008717D9">
      <w:pPr>
        <w:autoSpaceDE w:val="0"/>
        <w:autoSpaceDN w:val="0"/>
        <w:adjustRightInd w:val="0"/>
        <w:jc w:val="both"/>
        <w:rPr>
          <w:szCs w:val="24"/>
        </w:rPr>
      </w:pPr>
      <w:r>
        <w:rPr>
          <w:szCs w:val="24"/>
        </w:rPr>
        <w:t>Kelt Budapesten, 202</w:t>
      </w:r>
      <w:r w:rsidR="00A9341F">
        <w:rPr>
          <w:szCs w:val="24"/>
        </w:rPr>
        <w:t>2</w:t>
      </w:r>
      <w:r>
        <w:rPr>
          <w:szCs w:val="24"/>
        </w:rPr>
        <w:t xml:space="preserve">. </w:t>
      </w:r>
      <w:r w:rsidR="003C7469">
        <w:rPr>
          <w:szCs w:val="24"/>
        </w:rPr>
        <w:t>április</w:t>
      </w:r>
      <w:r w:rsidR="006231D4">
        <w:rPr>
          <w:szCs w:val="24"/>
        </w:rPr>
        <w:t xml:space="preserve"> </w:t>
      </w:r>
      <w:r w:rsidR="00700867">
        <w:rPr>
          <w:szCs w:val="24"/>
        </w:rPr>
        <w:t>29</w:t>
      </w:r>
      <w:r w:rsidR="006231D4">
        <w:rPr>
          <w:szCs w:val="24"/>
        </w:rPr>
        <w:t xml:space="preserve">. </w:t>
      </w:r>
      <w:r>
        <w:rPr>
          <w:szCs w:val="24"/>
        </w:rPr>
        <w:t>napján.</w:t>
      </w:r>
    </w:p>
    <w:p w14:paraId="1C3868D5" w14:textId="77777777" w:rsidR="00672918" w:rsidRDefault="00672918" w:rsidP="008717D9">
      <w:pPr>
        <w:autoSpaceDE w:val="0"/>
        <w:autoSpaceDN w:val="0"/>
        <w:adjustRightInd w:val="0"/>
        <w:jc w:val="both"/>
        <w:rPr>
          <w:szCs w:val="24"/>
        </w:rPr>
      </w:pPr>
    </w:p>
    <w:p w14:paraId="109E5A45" w14:textId="77777777" w:rsidR="008717D9" w:rsidRDefault="008717D9" w:rsidP="008717D9">
      <w:pPr>
        <w:autoSpaceDE w:val="0"/>
        <w:autoSpaceDN w:val="0"/>
        <w:adjustRightInd w:val="0"/>
        <w:jc w:val="both"/>
        <w:rPr>
          <w:szCs w:val="24"/>
        </w:rPr>
      </w:pPr>
    </w:p>
    <w:p w14:paraId="25F9C71C" w14:textId="77777777" w:rsidR="008717D9" w:rsidRDefault="008717D9" w:rsidP="008717D9">
      <w:pPr>
        <w:autoSpaceDE w:val="0"/>
        <w:autoSpaceDN w:val="0"/>
        <w:adjustRightInd w:val="0"/>
        <w:ind w:left="4536"/>
        <w:jc w:val="center"/>
        <w:rPr>
          <w:szCs w:val="24"/>
        </w:rPr>
      </w:pPr>
      <w:r>
        <w:rPr>
          <w:szCs w:val="24"/>
        </w:rPr>
        <w:t>PPKE EDÖK Választás</w:t>
      </w:r>
    </w:p>
    <w:p w14:paraId="6BF82BAD" w14:textId="09C6904D" w:rsidR="008717D9" w:rsidRPr="00102473" w:rsidRDefault="008717D9" w:rsidP="002657F6">
      <w:pPr>
        <w:autoSpaceDE w:val="0"/>
        <w:autoSpaceDN w:val="0"/>
        <w:adjustRightInd w:val="0"/>
        <w:ind w:left="4536"/>
        <w:jc w:val="center"/>
        <w:rPr>
          <w:rFonts w:ascii="Calibri" w:eastAsia="Calibri" w:hAnsi="Calibri"/>
          <w:sz w:val="22"/>
          <w:szCs w:val="22"/>
          <w:lang w:eastAsia="en-US"/>
        </w:rPr>
      </w:pPr>
      <w:r>
        <w:rPr>
          <w:szCs w:val="24"/>
        </w:rPr>
        <w:t>Választási Bizottsága s. k.</w:t>
      </w:r>
    </w:p>
    <w:sectPr w:rsidR="008717D9" w:rsidRPr="00102473" w:rsidSect="007472EE">
      <w:headerReference w:type="default" r:id="rId11"/>
      <w:footerReference w:type="first" r:id="rId12"/>
      <w:pgSz w:w="11906" w:h="16838"/>
      <w:pgMar w:top="1191" w:right="1191" w:bottom="1191" w:left="119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1998EB" w14:textId="77777777" w:rsidR="000C5ACE" w:rsidRDefault="000C5ACE">
      <w:r>
        <w:separator/>
      </w:r>
    </w:p>
  </w:endnote>
  <w:endnote w:type="continuationSeparator" w:id="0">
    <w:p w14:paraId="2BCA9903" w14:textId="77777777" w:rsidR="000C5ACE" w:rsidRDefault="000C5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D1724" w14:textId="77777777" w:rsidR="008717D9" w:rsidRDefault="008717D9" w:rsidP="008717D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12E637" w14:textId="77777777" w:rsidR="000C5ACE" w:rsidRDefault="000C5ACE">
      <w:r>
        <w:separator/>
      </w:r>
    </w:p>
  </w:footnote>
  <w:footnote w:type="continuationSeparator" w:id="0">
    <w:p w14:paraId="21CA309E" w14:textId="77777777" w:rsidR="000C5ACE" w:rsidRDefault="000C5A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690B8D" w14:textId="77777777" w:rsidR="00FD00AB" w:rsidRPr="00B043FE" w:rsidRDefault="00FD00AB" w:rsidP="00B043FE">
    <w:pPr>
      <w:tabs>
        <w:tab w:val="left" w:pos="5580"/>
      </w:tabs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54159"/>
    <w:multiLevelType w:val="hybridMultilevel"/>
    <w:tmpl w:val="4B02139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76C6E"/>
    <w:multiLevelType w:val="hybridMultilevel"/>
    <w:tmpl w:val="138AD344"/>
    <w:lvl w:ilvl="0" w:tplc="D8EA42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19D6"/>
    <w:multiLevelType w:val="hybridMultilevel"/>
    <w:tmpl w:val="58366A7A"/>
    <w:lvl w:ilvl="0" w:tplc="0AF0DC48">
      <w:start w:val="108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A6A4F"/>
    <w:multiLevelType w:val="hybridMultilevel"/>
    <w:tmpl w:val="9A78904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64718"/>
    <w:multiLevelType w:val="hybridMultilevel"/>
    <w:tmpl w:val="B6AC930A"/>
    <w:lvl w:ilvl="0" w:tplc="7696F3E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4ADC3104">
      <w:start w:val="1"/>
      <w:numFmt w:val="lowerLetter"/>
      <w:lvlText w:val="%2)"/>
      <w:lvlJc w:val="left"/>
      <w:pPr>
        <w:ind w:left="1440" w:hanging="360"/>
      </w:pPr>
      <w:rPr>
        <w:rFonts w:hint="default"/>
        <w:sz w:val="24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CC322D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084B1A"/>
    <w:multiLevelType w:val="hybridMultilevel"/>
    <w:tmpl w:val="AA8C44C0"/>
    <w:lvl w:ilvl="0" w:tplc="F3F8FE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05145B"/>
    <w:multiLevelType w:val="hybridMultilevel"/>
    <w:tmpl w:val="65AE4020"/>
    <w:lvl w:ilvl="0" w:tplc="49F827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62D4F95"/>
    <w:multiLevelType w:val="hybridMultilevel"/>
    <w:tmpl w:val="65AE4020"/>
    <w:lvl w:ilvl="0" w:tplc="49F827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E424BCE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3032EE"/>
    <w:multiLevelType w:val="hybridMultilevel"/>
    <w:tmpl w:val="1AF229D0"/>
    <w:lvl w:ilvl="0" w:tplc="AC6EA9C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354F05"/>
    <w:multiLevelType w:val="hybridMultilevel"/>
    <w:tmpl w:val="94F04FD8"/>
    <w:lvl w:ilvl="0" w:tplc="040E0017">
      <w:start w:val="1"/>
      <w:numFmt w:val="lowerLetter"/>
      <w:lvlText w:val="%1)"/>
      <w:lvlJc w:val="left"/>
      <w:pPr>
        <w:ind w:left="1440" w:hanging="360"/>
      </w:pPr>
    </w:lvl>
    <w:lvl w:ilvl="1" w:tplc="040E0019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2A27FB8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12"/>
  </w:num>
  <w:num w:numId="5">
    <w:abstractNumId w:val="7"/>
  </w:num>
  <w:num w:numId="6">
    <w:abstractNumId w:val="0"/>
  </w:num>
  <w:num w:numId="7">
    <w:abstractNumId w:val="9"/>
  </w:num>
  <w:num w:numId="8">
    <w:abstractNumId w:val="4"/>
  </w:num>
  <w:num w:numId="9">
    <w:abstractNumId w:val="11"/>
  </w:num>
  <w:num w:numId="10">
    <w:abstractNumId w:val="8"/>
  </w:num>
  <w:num w:numId="11">
    <w:abstractNumId w:val="3"/>
  </w:num>
  <w:num w:numId="12">
    <w:abstractNumId w:val="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UwMDE0NTK0NDVR0lEKTi0uzszPAykwrQUAhNULxCwAAAA="/>
  </w:docVars>
  <w:rsids>
    <w:rsidRoot w:val="000B1C93"/>
    <w:rsid w:val="00030065"/>
    <w:rsid w:val="000331EF"/>
    <w:rsid w:val="00043EB6"/>
    <w:rsid w:val="00047D4E"/>
    <w:rsid w:val="000B1C93"/>
    <w:rsid w:val="000B45E8"/>
    <w:rsid w:val="000C5ACE"/>
    <w:rsid w:val="000D3C94"/>
    <w:rsid w:val="000D7821"/>
    <w:rsid w:val="000F37F7"/>
    <w:rsid w:val="00102473"/>
    <w:rsid w:val="00107471"/>
    <w:rsid w:val="001242DE"/>
    <w:rsid w:val="0013350E"/>
    <w:rsid w:val="00150728"/>
    <w:rsid w:val="00157ECB"/>
    <w:rsid w:val="00160DE4"/>
    <w:rsid w:val="00167160"/>
    <w:rsid w:val="00167D76"/>
    <w:rsid w:val="00180468"/>
    <w:rsid w:val="001A7937"/>
    <w:rsid w:val="001E4DCB"/>
    <w:rsid w:val="001F7F2C"/>
    <w:rsid w:val="00204B60"/>
    <w:rsid w:val="00217FE1"/>
    <w:rsid w:val="00220B0F"/>
    <w:rsid w:val="002234EA"/>
    <w:rsid w:val="00262E46"/>
    <w:rsid w:val="002657F6"/>
    <w:rsid w:val="00273D2A"/>
    <w:rsid w:val="002A384B"/>
    <w:rsid w:val="002B74BF"/>
    <w:rsid w:val="002C0A74"/>
    <w:rsid w:val="002C39F8"/>
    <w:rsid w:val="002D6F23"/>
    <w:rsid w:val="002E7338"/>
    <w:rsid w:val="00302F02"/>
    <w:rsid w:val="00331F73"/>
    <w:rsid w:val="00346DFD"/>
    <w:rsid w:val="00347FF2"/>
    <w:rsid w:val="0035388E"/>
    <w:rsid w:val="00374840"/>
    <w:rsid w:val="003A0A07"/>
    <w:rsid w:val="003B0470"/>
    <w:rsid w:val="003C7469"/>
    <w:rsid w:val="003D6163"/>
    <w:rsid w:val="003F38C1"/>
    <w:rsid w:val="00405EE6"/>
    <w:rsid w:val="00410F40"/>
    <w:rsid w:val="004133A0"/>
    <w:rsid w:val="004167A2"/>
    <w:rsid w:val="004303D5"/>
    <w:rsid w:val="00452C63"/>
    <w:rsid w:val="00483C82"/>
    <w:rsid w:val="004946F3"/>
    <w:rsid w:val="004B6290"/>
    <w:rsid w:val="004F54DA"/>
    <w:rsid w:val="005121E9"/>
    <w:rsid w:val="00513C0C"/>
    <w:rsid w:val="00532ED0"/>
    <w:rsid w:val="005450CB"/>
    <w:rsid w:val="00566B87"/>
    <w:rsid w:val="005B339B"/>
    <w:rsid w:val="005B6208"/>
    <w:rsid w:val="005C71BD"/>
    <w:rsid w:val="005F3238"/>
    <w:rsid w:val="00610438"/>
    <w:rsid w:val="006231D4"/>
    <w:rsid w:val="00627792"/>
    <w:rsid w:val="00627D21"/>
    <w:rsid w:val="006555A2"/>
    <w:rsid w:val="00662877"/>
    <w:rsid w:val="00672918"/>
    <w:rsid w:val="00673658"/>
    <w:rsid w:val="006829C0"/>
    <w:rsid w:val="00686711"/>
    <w:rsid w:val="006A5C00"/>
    <w:rsid w:val="006A6492"/>
    <w:rsid w:val="006D236F"/>
    <w:rsid w:val="006E15CC"/>
    <w:rsid w:val="006E7E26"/>
    <w:rsid w:val="006F6AB8"/>
    <w:rsid w:val="00700867"/>
    <w:rsid w:val="007030CF"/>
    <w:rsid w:val="00725ED4"/>
    <w:rsid w:val="00732496"/>
    <w:rsid w:val="00740455"/>
    <w:rsid w:val="007426FA"/>
    <w:rsid w:val="007472EE"/>
    <w:rsid w:val="007570B6"/>
    <w:rsid w:val="00763544"/>
    <w:rsid w:val="00774CA7"/>
    <w:rsid w:val="0077627B"/>
    <w:rsid w:val="00796B0B"/>
    <w:rsid w:val="008215CB"/>
    <w:rsid w:val="0083573F"/>
    <w:rsid w:val="00836FD9"/>
    <w:rsid w:val="00840D71"/>
    <w:rsid w:val="00843831"/>
    <w:rsid w:val="0084489A"/>
    <w:rsid w:val="00845947"/>
    <w:rsid w:val="00853760"/>
    <w:rsid w:val="008717D9"/>
    <w:rsid w:val="0087532C"/>
    <w:rsid w:val="008B34C8"/>
    <w:rsid w:val="008F28D0"/>
    <w:rsid w:val="0090446C"/>
    <w:rsid w:val="0091453F"/>
    <w:rsid w:val="00942F85"/>
    <w:rsid w:val="00960A90"/>
    <w:rsid w:val="009B2F2A"/>
    <w:rsid w:val="009C1401"/>
    <w:rsid w:val="009E2F06"/>
    <w:rsid w:val="009F35E7"/>
    <w:rsid w:val="00A0767A"/>
    <w:rsid w:val="00A11A55"/>
    <w:rsid w:val="00A32A13"/>
    <w:rsid w:val="00A50CA3"/>
    <w:rsid w:val="00A80D2E"/>
    <w:rsid w:val="00A9341F"/>
    <w:rsid w:val="00AA2919"/>
    <w:rsid w:val="00AB669B"/>
    <w:rsid w:val="00AD7CB8"/>
    <w:rsid w:val="00AF42C9"/>
    <w:rsid w:val="00AF5064"/>
    <w:rsid w:val="00B043FE"/>
    <w:rsid w:val="00B14790"/>
    <w:rsid w:val="00B22D69"/>
    <w:rsid w:val="00B547F3"/>
    <w:rsid w:val="00B55952"/>
    <w:rsid w:val="00B7394F"/>
    <w:rsid w:val="00BA313A"/>
    <w:rsid w:val="00BE3454"/>
    <w:rsid w:val="00BE50F9"/>
    <w:rsid w:val="00C0677B"/>
    <w:rsid w:val="00C37109"/>
    <w:rsid w:val="00C462AE"/>
    <w:rsid w:val="00C64F28"/>
    <w:rsid w:val="00C8544A"/>
    <w:rsid w:val="00C97092"/>
    <w:rsid w:val="00CA04DD"/>
    <w:rsid w:val="00CE5894"/>
    <w:rsid w:val="00D117A4"/>
    <w:rsid w:val="00D340AC"/>
    <w:rsid w:val="00D37B49"/>
    <w:rsid w:val="00D44850"/>
    <w:rsid w:val="00D55FED"/>
    <w:rsid w:val="00D87D35"/>
    <w:rsid w:val="00DD37D8"/>
    <w:rsid w:val="00DD3E19"/>
    <w:rsid w:val="00E017EE"/>
    <w:rsid w:val="00E051B5"/>
    <w:rsid w:val="00E84871"/>
    <w:rsid w:val="00E90496"/>
    <w:rsid w:val="00E94D2B"/>
    <w:rsid w:val="00EB5207"/>
    <w:rsid w:val="00EC37FE"/>
    <w:rsid w:val="00ED4984"/>
    <w:rsid w:val="00EF06EF"/>
    <w:rsid w:val="00F14E71"/>
    <w:rsid w:val="00F9207D"/>
    <w:rsid w:val="00F93717"/>
    <w:rsid w:val="00FB3058"/>
    <w:rsid w:val="00FB69F2"/>
    <w:rsid w:val="00FD00AB"/>
    <w:rsid w:val="00FD7816"/>
    <w:rsid w:val="00FE5B7C"/>
    <w:rsid w:val="00FF1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A4442D"/>
  <w15:chartTrackingRefBased/>
  <w15:docId w15:val="{39CD1A31-7202-4DB5-A9CB-B6079D759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F9207D"/>
    <w:rPr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semiHidden/>
    <w:rsid w:val="00B7394F"/>
    <w:rPr>
      <w:sz w:val="20"/>
    </w:rPr>
  </w:style>
  <w:style w:type="character" w:styleId="Lbjegyzet-hivatkozs">
    <w:name w:val="footnote reference"/>
    <w:semiHidden/>
    <w:rsid w:val="00B7394F"/>
    <w:rPr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374840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uiPriority w:val="99"/>
    <w:rsid w:val="00374840"/>
    <w:rPr>
      <w:sz w:val="24"/>
    </w:rPr>
  </w:style>
  <w:style w:type="paragraph" w:styleId="llb">
    <w:name w:val="footer"/>
    <w:basedOn w:val="Norml"/>
    <w:link w:val="llbChar"/>
    <w:uiPriority w:val="99"/>
    <w:unhideWhenUsed/>
    <w:rsid w:val="00374840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374840"/>
    <w:rPr>
      <w:sz w:val="24"/>
    </w:rPr>
  </w:style>
  <w:style w:type="character" w:styleId="Jegyzethivatkozs">
    <w:name w:val="annotation reference"/>
    <w:basedOn w:val="Bekezdsalapbettpusa"/>
    <w:uiPriority w:val="99"/>
    <w:semiHidden/>
    <w:unhideWhenUsed/>
    <w:rsid w:val="00A32A1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32A13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32A13"/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32A1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32A13"/>
    <w:rPr>
      <w:b/>
      <w:bCs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B6208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B6208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302F02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302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0EC23D6789211F4990E1FEC3E60563A7" ma:contentTypeVersion="4" ma:contentTypeDescription="Új dokumentum létrehozása." ma:contentTypeScope="" ma:versionID="28d78f30eadd93b892ac3482b0fc7db5">
  <xsd:schema xmlns:xsd="http://www.w3.org/2001/XMLSchema" xmlns:xs="http://www.w3.org/2001/XMLSchema" xmlns:p="http://schemas.microsoft.com/office/2006/metadata/properties" xmlns:ns2="e7125880-6443-4906-af75-59dd88fd90f8" targetNamespace="http://schemas.microsoft.com/office/2006/metadata/properties" ma:root="true" ma:fieldsID="16060228dc2357f43f13c2f6e42905a4" ns2:_="">
    <xsd:import namespace="e7125880-6443-4906-af75-59dd88fd90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125880-6443-4906-af75-59dd88fd9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DF0EA-620C-4C9A-A419-EDEBB635F0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125880-6443-4906-af75-59dd88fd90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4A0881-63AF-408E-847B-683EB1F5C0E9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e7125880-6443-4906-af75-59dd88fd90f8"/>
    <ds:schemaRef ds:uri="http://purl.org/dc/elements/1.1/"/>
    <ds:schemaRef ds:uri="http://www.w3.org/XML/1998/namespace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9BEA432-7089-477F-8AC1-07ED435073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BE5E71-2240-44E4-BF16-45365CF17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AB Titkárság</vt:lpstr>
    </vt:vector>
  </TitlesOfParts>
  <Company>MAB Titkárság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B Titkárság</dc:title>
  <dc:subject/>
  <dc:creator>Czilli</dc:creator>
  <cp:keywords/>
  <cp:lastModifiedBy>Szalainé Szikszai Krisztina</cp:lastModifiedBy>
  <cp:revision>2</cp:revision>
  <cp:lastPrinted>2011-09-14T14:40:00Z</cp:lastPrinted>
  <dcterms:created xsi:type="dcterms:W3CDTF">2022-05-02T06:38:00Z</dcterms:created>
  <dcterms:modified xsi:type="dcterms:W3CDTF">2022-05-02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C23D6789211F4990E1FEC3E60563A7</vt:lpwstr>
  </property>
</Properties>
</file>